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Tehran,</w:t>
      </w:r>
      <w:r>
        <w:t xml:space="preserve"> </w:t>
      </w:r>
      <w:r>
        <w:t xml:space="preserve">Iran</w:t>
      </w:r>
    </w:p>
    <w:bookmarkStart w:id="21" w:name="Xda0a57a971310291f37d78292ab0e1c86c187b2"/>
    <w:p>
      <w:pPr>
        <w:pStyle w:val="Heading1"/>
      </w:pPr>
      <w:r>
        <w:t xml:space="preserve">Internship Application Letter for Mechanical Engineer Position</w:t>
      </w:r>
    </w:p>
    <w:p>
      <w:pPr>
        <w:pStyle w:val="FirstParagraph"/>
      </w:pPr>
      <w:r>
        <w:t xml:space="preserve">[Your Full Name]</w:t>
      </w:r>
      <w:r>
        <w:br/>
      </w:r>
      <w:r>
        <w:t xml:space="preserve">[Your Address]</w:t>
      </w:r>
      <w:r>
        <w:br/>
      </w:r>
      <w:r>
        <w:t xml:space="preserve">Tehran, Iran</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Tehran, Iran</w:t>
      </w:r>
    </w:p>
    <w:bookmarkStart w:id="20" w:name="X644e70586875150790175cb29f57e5ff23cc58a"/>
    <w:p>
      <w:pPr>
        <w:pStyle w:val="Heading2"/>
      </w:pPr>
      <w:r>
        <w:t xml:space="preserve">Subject: Application for Mechanical Engineering Internship at [Company Name], Tehran</w:t>
      </w:r>
    </w:p>
    <w:p>
      <w:pPr>
        <w:pStyle w:val="FirstParagraph"/>
      </w:pPr>
      <w:r>
        <w:t xml:space="preserve">To the Esteemed Hiring Committee of [Company Name],</w:t>
      </w:r>
    </w:p>
    <w:p>
      <w:pPr>
        <w:pStyle w:val="BodyText"/>
      </w:pPr>
      <w:r>
        <w:t xml:space="preserve">I am writing with profound enthusiasm to express my sincere interest in the Mechanical Engineering Internship opportunity at [Company Name] in Tehran, Iran. As a dedicated final-year Mechanical Engineering student at Sharif University of Technology (or your specific university), I have meticulously aligned my academic pursuits and technical skills with the dynamic industrial landscape of Tehran, Iran’s economic and engineering epicenter. This internship represents not merely a professional milestone, but an opportunity to contribute meaningfully to Iran’s technological advancement within its most vibrant industrial hub.</w:t>
      </w:r>
    </w:p>
    <w:p>
      <w:pPr>
        <w:pStyle w:val="BodyText"/>
      </w:pPr>
      <w:r>
        <w:t xml:space="preserve">My academic journey has been rigorously focused on core mechanical engineering disciplines directly applicable to Tehran's critical sectors: automotive manufacturing, energy systems, and advanced machinery production. Courses such as Thermodynamics (with emphasis on Tehran's oil-refining processes), Fluid Mechanics (applied to municipal water infrastructure projects), Machine Design, and CAD/CAM applications have provided me with a robust theoretical foundation. My senior capstone project—a collaborative effort with students from Iran University of Science and Technology—involved designing a cost-effective waste heat recovery system for an automotive parts manufacturer in Tehran’s industrial zone. This project required navigating local engineering standards, understanding Tehran’s specific energy consumption patterns, and presenting solutions to industry stakeholders at the Tehran Chamber of Commerce. The project earned commendation for its practical applicability within Iran's manufacturing context.</w:t>
      </w:r>
    </w:p>
    <w:p>
      <w:pPr>
        <w:pStyle w:val="BodyText"/>
      </w:pPr>
      <w:r>
        <w:t xml:space="preserve">Technical proficiency is paramount in this role, and I possess hands-on experience with industry-standard tools essential for success at [Company Name]. I am highly skilled in SolidWorks (with certification from the Iranian Association of Engineers), AutoCAD, ANSYS Fluent for thermal analysis, and MATLAB. My laboratory work at Sharif University's Mechanical Engineering Lab included operating precision machining equipment (CNC mills, lathes) and conducting vibration analysis on rotating machinery—skills directly transferable to Tehran-based manufacturing environments. Crucially, I am fluent in Farsi (Persian), which ensures seamless integration into your team and understanding of Iran’s specific technical documentation and workplace communication norms. My ability to read engineering drawings in the Iranian standard format (ISO 9001-compliant) is another asset for immediate contribution.</w:t>
      </w:r>
    </w:p>
    <w:p>
      <w:pPr>
        <w:pStyle w:val="BodyText"/>
      </w:pPr>
      <w:r>
        <w:t xml:space="preserve">What distinguishes my application is my deep contextual understanding of Tehran's unique industrial ecosystem and Iran's national engineering priorities. I closely follow developments like the National Technology Development Plan, which emphasizes localizing advanced manufacturing capabilities—a goal central to many companies in Tehran’s Industrial Townships (e.g., Shahr-e Rey, Kahrizak). My academic research on optimizing cooling systems for power plants aligns with Iran’s strategic focus on energy efficiency within its rapidly urbanizing capital. I have also actively participated in the Tehran Young Engineers Forum, where we discussed challenges like reducing industrial water usage in Tehran's arid climate and improving manufacturing quality control standards—a discussion directly relevant to [Company Name]'s potential projects.</w:t>
      </w:r>
    </w:p>
    <w:p>
      <w:pPr>
        <w:pStyle w:val="BodyText"/>
      </w:pPr>
      <w:r>
        <w:t xml:space="preserve">I am acutely aware that success as a Mechanical Engineer Intern in Iran requires not only technical skill but also cultural intelligence. I have studied Iranian workplace ethics extensively, understanding the importance of respect for seniority (often denoted through formal titles like "Khodavand"), meticulous attention to detail in documentation (critical in Iran's quality-certified industries), and the collaborative approach valued within Tehran’s engineering teams. My internship at a local SME in Tehran’s industrial sector last summer involved close coordination with Iranian technicians, where I learned the value of patient communication and adapting solutions to on-ground realities—a skill vital for effective contribution at [Company Name]. I am fully prepared to adhere to all Iranian labor regulations and professional standards without reservation.</w:t>
      </w:r>
    </w:p>
    <w:p>
      <w:pPr>
        <w:pStyle w:val="BodyText"/>
      </w:pPr>
      <w:r>
        <w:t xml:space="preserve">Tehran stands as Iran’s unparalleled center for engineering innovation, home to giants like SAIPA, Pars Oil Refinery, and numerous cutting-edge R&amp;D facilities. To contribute even modestly to this ecosystem would be a profound honor. I am particularly drawn to [Company Name]'s reputation for pioneering sustainable engineering solutions in Tehran’s industrial landscape—such as your recent work on [mention specific project if known, e.g., "wind turbine integration at Karaj Industrial Park" or "automotive lightweighting initiatives"]. My ambition is to learn from your experts while applying my academic rigor to real-world challenges that support Iran's technological independence and economic growth.</w:t>
      </w:r>
    </w:p>
    <w:p>
      <w:pPr>
        <w:pStyle w:val="BodyText"/>
      </w:pPr>
      <w:r>
        <w:t xml:space="preserve">My resume, attached for your detailed review, provides further evidence of my qualifications. I have consistently achieved top grades in technical courses (GPA: [Your GPA] out of 4.0) and hold relevant certifications including the Iranian Civil Engineering Licensing Board (CELB) preparatory certification. I am available to begin as early as [Date] for a six-month internship and can commit to full-time hours during the academic term, fully complying with Iranian internship requirements.</w:t>
      </w:r>
    </w:p>
    <w:p>
      <w:pPr>
        <w:pStyle w:val="BodyText"/>
      </w:pPr>
      <w:r>
        <w:t xml:space="preserve">Thank you for considering my application for this pivotal Internship Application Letter opportunity. I am eager to bring my technical skills, cultural awareness, and unwavering dedication to [Company Name] in Tehran. I welcome the chance to discuss how my background aligns with your team's objectives in an interview at your earliest convenience. Please feel free to contact me via email or phone.</w:t>
      </w:r>
    </w:p>
    <w:p>
      <w:pPr>
        <w:pStyle w:val="BodyText"/>
      </w:pPr>
      <w:r>
        <w:t xml:space="preserve">With sincere respect and anticipation for the possibility of contributing to Iran’s engineering future,</w:t>
      </w:r>
    </w:p>
    <w:p>
      <w:pPr>
        <w:pStyle w:val="BodyText"/>
      </w:pPr>
      <w:r>
        <w:t xml:space="preserve">[Your Full Name]</w:t>
      </w:r>
    </w:p>
    <w:p>
      <w:pPr>
        <w:pStyle w:val="BodyText"/>
      </w:pPr>
      <w:r>
        <w:rPr>
          <w:bCs/>
          <w:b/>
        </w:rPr>
        <w:t xml:space="preserve">Key Terms Reinforced:</w:t>
      </w:r>
    </w:p>
    <w:p>
      <w:pPr>
        <w:numPr>
          <w:ilvl w:val="0"/>
          <w:numId w:val="1001"/>
        </w:numPr>
        <w:pStyle w:val="Compact"/>
      </w:pPr>
      <w:r>
        <w:t xml:space="preserve">✓ Internship Application Letter submitted specifically for a Mechanical Engineering position.</w:t>
      </w:r>
    </w:p>
    <w:p>
      <w:pPr>
        <w:numPr>
          <w:ilvl w:val="0"/>
          <w:numId w:val="1001"/>
        </w:numPr>
        <w:pStyle w:val="Compact"/>
      </w:pPr>
      <w:r>
        <w:t xml:space="preserve">✓ Explicit reference to Iran, Tehran as the essential location of the internship and industrial context.</w:t>
      </w:r>
    </w:p>
    <w:p>
      <w:pPr>
        <w:numPr>
          <w:ilvl w:val="0"/>
          <w:numId w:val="1001"/>
        </w:numPr>
        <w:pStyle w:val="Compact"/>
      </w:pPr>
      <w:r>
        <w:t xml:space="preserve">✓ Alignment with Tehran's key industries (automotive, energy, manufacturing) and national engineering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 Tehran, Iran</dc:title>
  <dc:creator/>
  <dc:language>en</dc:language>
  <cp:keywords/>
  <dcterms:created xsi:type="dcterms:W3CDTF">2026-07-13T07:47:28Z</dcterms:created>
  <dcterms:modified xsi:type="dcterms:W3CDTF">2026-07-13T07:47:28Z</dcterms:modified>
</cp:coreProperties>
</file>

<file path=docProps/custom.xml><?xml version="1.0" encoding="utf-8"?>
<Properties xmlns="http://schemas.openxmlformats.org/officeDocument/2006/custom-properties" xmlns:vt="http://schemas.openxmlformats.org/officeDocument/2006/docPropsVTypes"/>
</file>